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6518F" w14:textId="71C13A8E" w:rsidR="002C5056" w:rsidRPr="002C5056" w:rsidRDefault="00A9290B" w:rsidP="00A9290B">
      <w:pPr>
        <w:pStyle w:val="Heading2"/>
        <w:rPr>
          <w:lang w:val="en-GB"/>
        </w:rPr>
      </w:pPr>
      <w:r>
        <w:rPr>
          <w:lang w:val="en-GB"/>
        </w:rPr>
        <w:t>not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377A5F" w14:paraId="7025854E" w14:textId="77777777" w:rsidTr="00377A5F">
        <w:tc>
          <w:tcPr>
            <w:tcW w:w="2765" w:type="dxa"/>
          </w:tcPr>
          <w:p w14:paraId="5417B425" w14:textId="0907B973" w:rsidR="00377A5F" w:rsidRDefault="00377A5F">
            <w:r>
              <w:t>Gray matter</w:t>
            </w:r>
          </w:p>
        </w:tc>
        <w:tc>
          <w:tcPr>
            <w:tcW w:w="2765" w:type="dxa"/>
          </w:tcPr>
          <w:p w14:paraId="2C66E155" w14:textId="77777777" w:rsidR="00377A5F" w:rsidRDefault="00377A5F"/>
        </w:tc>
        <w:tc>
          <w:tcPr>
            <w:tcW w:w="2766" w:type="dxa"/>
          </w:tcPr>
          <w:p w14:paraId="01DF5752" w14:textId="77777777" w:rsidR="00377A5F" w:rsidRDefault="00377A5F"/>
        </w:tc>
      </w:tr>
      <w:tr w:rsidR="00377A5F" w14:paraId="0B451E4B" w14:textId="77777777" w:rsidTr="00377A5F">
        <w:tc>
          <w:tcPr>
            <w:tcW w:w="2765" w:type="dxa"/>
          </w:tcPr>
          <w:p w14:paraId="6A77FB18" w14:textId="0100E0D2" w:rsidR="00377A5F" w:rsidRDefault="00377A5F">
            <w:r>
              <w:t>Strict</w:t>
            </w:r>
          </w:p>
        </w:tc>
        <w:tc>
          <w:tcPr>
            <w:tcW w:w="2765" w:type="dxa"/>
          </w:tcPr>
          <w:p w14:paraId="17E8BEEF" w14:textId="653D13F9" w:rsidR="00377A5F" w:rsidRDefault="00A9290B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strɪkt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766" w:type="dxa"/>
          </w:tcPr>
          <w:p w14:paraId="56F189ED" w14:textId="77777777" w:rsidR="00377A5F" w:rsidRDefault="00377A5F"/>
        </w:tc>
      </w:tr>
      <w:tr w:rsidR="00377A5F" w14:paraId="5FE31BA0" w14:textId="77777777" w:rsidTr="00377A5F">
        <w:tc>
          <w:tcPr>
            <w:tcW w:w="2765" w:type="dxa"/>
          </w:tcPr>
          <w:p w14:paraId="2C508F84" w14:textId="415D9CD6" w:rsidR="00377A5F" w:rsidRDefault="00A9290B">
            <w:r>
              <w:t>R</w:t>
            </w:r>
            <w:r w:rsidR="00377A5F">
              <w:t>ejuvenated</w:t>
            </w:r>
          </w:p>
          <w:p w14:paraId="72276DD0" w14:textId="77777777" w:rsidR="00A9290B" w:rsidRDefault="00A9290B">
            <w:r>
              <w:t>Regenerative</w:t>
            </w:r>
          </w:p>
          <w:p w14:paraId="75A7EAE0" w14:textId="0E26726F" w:rsidR="00A9290B" w:rsidRDefault="00A9290B">
            <w:r>
              <w:t>Updated, re-novated</w:t>
            </w:r>
          </w:p>
        </w:tc>
        <w:tc>
          <w:tcPr>
            <w:tcW w:w="2765" w:type="dxa"/>
          </w:tcPr>
          <w:p w14:paraId="45EA8617" w14:textId="78A1129E" w:rsidR="00377A5F" w:rsidRDefault="00A9290B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rɪˈdʒuːvəneɪtɪd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2766" w:type="dxa"/>
          </w:tcPr>
          <w:p w14:paraId="5126FDCA" w14:textId="0589F031" w:rsidR="00377A5F" w:rsidRDefault="00A9290B">
            <w:r>
              <w:rPr>
                <w:rFonts w:ascii="Segoe UI" w:hAnsi="Segoe UI" w:cs="Segoe UI"/>
                <w:color w:val="101214"/>
                <w:szCs w:val="21"/>
                <w:shd w:val="clear" w:color="auto" w:fill="FCFDFE"/>
              </w:rPr>
              <w:t>使年</w:t>
            </w:r>
            <w:r>
              <w:rPr>
                <w:rFonts w:ascii="微软雅黑" w:eastAsia="微软雅黑" w:hAnsi="微软雅黑" w:cs="微软雅黑" w:hint="eastAsia"/>
                <w:color w:val="101214"/>
                <w:szCs w:val="21"/>
                <w:shd w:val="clear" w:color="auto" w:fill="FCFDFE"/>
              </w:rPr>
              <w:t>轻</w:t>
            </w:r>
          </w:p>
        </w:tc>
      </w:tr>
    </w:tbl>
    <w:p w14:paraId="00C3CE26" w14:textId="25F11C6C" w:rsidR="00F73C31" w:rsidRDefault="00F73C3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417"/>
        <w:gridCol w:w="5466"/>
      </w:tblGrid>
      <w:tr w:rsidR="00A9290B" w14:paraId="217DCD6A" w14:textId="77777777" w:rsidTr="00B9461F">
        <w:tc>
          <w:tcPr>
            <w:tcW w:w="1413" w:type="dxa"/>
          </w:tcPr>
          <w:p w14:paraId="71CAC425" w14:textId="77777777" w:rsidR="00A9290B" w:rsidRDefault="00A9290B" w:rsidP="00B9461F">
            <w:r>
              <w:t>Daily grind</w:t>
            </w:r>
          </w:p>
        </w:tc>
        <w:tc>
          <w:tcPr>
            <w:tcW w:w="1417" w:type="dxa"/>
          </w:tcPr>
          <w:p w14:paraId="0AD3A892" w14:textId="77777777" w:rsidR="00A9290B" w:rsidRDefault="00A9290B" w:rsidP="00B9461F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deɪli ɡraɪnd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466" w:type="dxa"/>
          </w:tcPr>
          <w:p w14:paraId="74F69685" w14:textId="77777777" w:rsidR="00A9290B" w:rsidRDefault="00A9290B" w:rsidP="00B9461F">
            <w:r>
              <w:t>A tiresome, difficult, or monotonous daily work routine</w:t>
            </w:r>
          </w:p>
          <w:p w14:paraId="32F94FF9" w14:textId="77777777" w:rsidR="00A9290B" w:rsidRDefault="00A9290B" w:rsidP="00B9461F">
            <w:hyperlink r:id="rId4" w:history="1">
              <w:r w:rsidRPr="00377A5F">
                <w:t>day to day work</w:t>
              </w:r>
            </w:hyperlink>
            <w:r>
              <w:t xml:space="preserve">; </w:t>
            </w:r>
            <w:hyperlink r:id="rId5" w:history="1">
              <w:r w:rsidRPr="00377A5F">
                <w:t>routine work</w:t>
              </w:r>
            </w:hyperlink>
          </w:p>
        </w:tc>
      </w:tr>
      <w:tr w:rsidR="00A9290B" w14:paraId="7CA4A616" w14:textId="77777777" w:rsidTr="00B9461F">
        <w:tc>
          <w:tcPr>
            <w:tcW w:w="1413" w:type="dxa"/>
          </w:tcPr>
          <w:p w14:paraId="723E19B2" w14:textId="77777777" w:rsidR="00A9290B" w:rsidRDefault="00A9290B" w:rsidP="00B9461F">
            <w:r>
              <w:t>Burned out</w:t>
            </w:r>
          </w:p>
        </w:tc>
        <w:tc>
          <w:tcPr>
            <w:tcW w:w="1417" w:type="dxa"/>
          </w:tcPr>
          <w:p w14:paraId="536CB8B9" w14:textId="77777777" w:rsidR="00A9290B" w:rsidRDefault="00A9290B" w:rsidP="00B9461F"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br/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bɜːnd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5466" w:type="dxa"/>
          </w:tcPr>
          <w:p w14:paraId="0CF7832D" w14:textId="77777777" w:rsidR="00A9290B" w:rsidRDefault="00A9290B" w:rsidP="00B9461F">
            <w:r>
              <w:t>So exhausted from working too hard that you can’t perform well or no longer care about the job or your performance</w:t>
            </w:r>
          </w:p>
          <w:p w14:paraId="0E701364" w14:textId="77777777" w:rsidR="00A9290B" w:rsidRDefault="00A9290B" w:rsidP="00B9461F">
            <w:r>
              <w:rPr>
                <w:rFonts w:hint="eastAsia"/>
              </w:rPr>
              <w:t>焦头烂额</w:t>
            </w:r>
          </w:p>
        </w:tc>
      </w:tr>
      <w:tr w:rsidR="00A9290B" w14:paraId="2694CB1D" w14:textId="77777777" w:rsidTr="00B9461F">
        <w:tc>
          <w:tcPr>
            <w:tcW w:w="1413" w:type="dxa"/>
          </w:tcPr>
          <w:p w14:paraId="53849420" w14:textId="77777777" w:rsidR="00A9290B" w:rsidRDefault="00A9290B" w:rsidP="00B9461F">
            <w:r>
              <w:t>overworked</w:t>
            </w:r>
          </w:p>
        </w:tc>
        <w:tc>
          <w:tcPr>
            <w:tcW w:w="1417" w:type="dxa"/>
          </w:tcPr>
          <w:p w14:paraId="20336C77" w14:textId="77777777" w:rsidR="00A9290B" w:rsidRDefault="00A9290B" w:rsidP="00B9461F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ˌəʊvəˈwɜːkt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466" w:type="dxa"/>
          </w:tcPr>
          <w:p w14:paraId="6FD4C6BA" w14:textId="77777777" w:rsidR="00A9290B" w:rsidRDefault="00A9290B" w:rsidP="00B9461F">
            <w:r>
              <w:t>Having worked too hard or for too long</w:t>
            </w:r>
          </w:p>
          <w:p w14:paraId="50D8C1EF" w14:textId="77777777" w:rsidR="00A9290B" w:rsidRDefault="00A9290B" w:rsidP="00B9461F">
            <w:r>
              <w:t>O</w:t>
            </w:r>
            <w:r>
              <w:rPr>
                <w:rFonts w:hint="eastAsia"/>
              </w:rPr>
              <w:t>ver</w:t>
            </w:r>
            <w:r>
              <w:t>worked adult</w:t>
            </w:r>
          </w:p>
        </w:tc>
      </w:tr>
      <w:tr w:rsidR="00A9290B" w14:paraId="39A5AB29" w14:textId="77777777" w:rsidTr="00B9461F">
        <w:tc>
          <w:tcPr>
            <w:tcW w:w="1413" w:type="dxa"/>
          </w:tcPr>
          <w:p w14:paraId="3540D07B" w14:textId="77777777" w:rsidR="00A9290B" w:rsidRDefault="00A9290B" w:rsidP="00B9461F">
            <w:r>
              <w:t>Refreshed</w:t>
            </w:r>
          </w:p>
        </w:tc>
        <w:tc>
          <w:tcPr>
            <w:tcW w:w="1417" w:type="dxa"/>
          </w:tcPr>
          <w:p w14:paraId="128ADA53" w14:textId="77777777" w:rsidR="00A9290B" w:rsidRDefault="00A9290B" w:rsidP="00B9461F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rɪˈfreʃt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5466" w:type="dxa"/>
          </w:tcPr>
          <w:p w14:paraId="73E65B3F" w14:textId="77777777" w:rsidR="00A9290B" w:rsidRDefault="00A9290B" w:rsidP="00B9461F">
            <w:r>
              <w:t>Feeling rested and renewed</w:t>
            </w:r>
          </w:p>
          <w:p w14:paraId="67476975" w14:textId="77777777" w:rsidR="00A9290B" w:rsidRDefault="00A9290B" w:rsidP="00B9461F">
            <w:r>
              <w:t>recreative</w:t>
            </w:r>
          </w:p>
        </w:tc>
      </w:tr>
      <w:tr w:rsidR="00A9290B" w14:paraId="013E57ED" w14:textId="77777777" w:rsidTr="00B9461F">
        <w:tc>
          <w:tcPr>
            <w:tcW w:w="1413" w:type="dxa"/>
          </w:tcPr>
          <w:p w14:paraId="23A40ED3" w14:textId="77777777" w:rsidR="00A9290B" w:rsidRDefault="00A9290B" w:rsidP="00B9461F">
            <w:r>
              <w:t>To unwind</w:t>
            </w:r>
          </w:p>
        </w:tc>
        <w:tc>
          <w:tcPr>
            <w:tcW w:w="1417" w:type="dxa"/>
          </w:tcPr>
          <w:p w14:paraId="67D980B4" w14:textId="77777777" w:rsidR="00A9290B" w:rsidRDefault="00A9290B" w:rsidP="00B9461F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ˌʌnˈwaɪnd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5466" w:type="dxa"/>
          </w:tcPr>
          <w:p w14:paraId="1E2B613E" w14:textId="77777777" w:rsidR="00A9290B" w:rsidRDefault="00A9290B" w:rsidP="00B9461F">
            <w:r>
              <w:t>To become relaxed</w:t>
            </w:r>
          </w:p>
        </w:tc>
      </w:tr>
      <w:tr w:rsidR="00A9290B" w14:paraId="265A4AD1" w14:textId="77777777" w:rsidTr="00B9461F">
        <w:tc>
          <w:tcPr>
            <w:tcW w:w="1413" w:type="dxa"/>
          </w:tcPr>
          <w:p w14:paraId="0FBC75E4" w14:textId="6EBC1AD5" w:rsidR="00A9290B" w:rsidRDefault="00A9290B" w:rsidP="00B9461F">
            <w:r>
              <w:t>arrange</w:t>
            </w:r>
          </w:p>
        </w:tc>
        <w:tc>
          <w:tcPr>
            <w:tcW w:w="1417" w:type="dxa"/>
          </w:tcPr>
          <w:p w14:paraId="4C03782E" w14:textId="1D45703F" w:rsidR="00A9290B" w:rsidRDefault="00A9290B" w:rsidP="00B9461F">
            <w:pP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</w:pP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əˈreɪndʒ</w:t>
            </w:r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466" w:type="dxa"/>
          </w:tcPr>
          <w:p w14:paraId="3C265A12" w14:textId="77777777" w:rsidR="00A9290B" w:rsidRDefault="00A9290B" w:rsidP="00B9461F"/>
        </w:tc>
      </w:tr>
    </w:tbl>
    <w:p w14:paraId="2CDDED6F" w14:textId="39F09ED6" w:rsidR="00A9290B" w:rsidRPr="002C5056" w:rsidRDefault="00A9290B" w:rsidP="00A9290B">
      <w:pPr>
        <w:pStyle w:val="Heading2"/>
        <w:rPr>
          <w:lang w:val="en-GB"/>
        </w:rPr>
      </w:pPr>
      <w:r>
        <w:rPr>
          <w:lang w:val="en-GB"/>
        </w:rPr>
        <w:t>lessons</w:t>
      </w:r>
    </w:p>
    <w:p w14:paraId="2DDC26D7" w14:textId="77777777" w:rsidR="00A9290B" w:rsidRDefault="00A9290B"/>
    <w:p w14:paraId="2967FEED" w14:textId="75221379" w:rsidR="002C5056" w:rsidRDefault="002C5056">
      <w:r>
        <w:rPr>
          <w:noProof/>
        </w:rPr>
        <w:drawing>
          <wp:inline distT="0" distB="0" distL="0" distR="0" wp14:anchorId="2C1AD086" wp14:editId="2BF51B39">
            <wp:extent cx="3733800" cy="1231264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40502" cy="12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20AE2" w14:textId="617858BD" w:rsidR="002C5056" w:rsidRDefault="002C5056"/>
    <w:p w14:paraId="60F1464A" w14:textId="739F7579" w:rsidR="002C5056" w:rsidRDefault="002C5056">
      <w:r>
        <w:rPr>
          <w:noProof/>
        </w:rPr>
        <w:lastRenderedPageBreak/>
        <w:drawing>
          <wp:inline distT="0" distB="0" distL="0" distR="0" wp14:anchorId="4FC8DD8E" wp14:editId="7C5C1506">
            <wp:extent cx="4131310" cy="280278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37344" cy="2806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A8B2F" w14:textId="40679C68" w:rsidR="002C5056" w:rsidRDefault="002C5056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1417"/>
        <w:gridCol w:w="5466"/>
      </w:tblGrid>
      <w:tr w:rsidR="00377A5F" w14:paraId="50803482" w14:textId="77777777" w:rsidTr="00377A5F">
        <w:tc>
          <w:tcPr>
            <w:tcW w:w="1413" w:type="dxa"/>
          </w:tcPr>
          <w:p w14:paraId="499D2EF7" w14:textId="0AD92A44" w:rsidR="00377A5F" w:rsidRDefault="00377A5F" w:rsidP="00B9461F">
            <w:r>
              <w:t>Daily grind</w:t>
            </w:r>
          </w:p>
        </w:tc>
        <w:tc>
          <w:tcPr>
            <w:tcW w:w="1417" w:type="dxa"/>
          </w:tcPr>
          <w:p w14:paraId="2E1F9392" w14:textId="3F0DBC95" w:rsidR="00377A5F" w:rsidRDefault="00377A5F" w:rsidP="00B9461F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ˈdeɪli ɡraɪnd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466" w:type="dxa"/>
          </w:tcPr>
          <w:p w14:paraId="363BAA21" w14:textId="77777777" w:rsidR="00377A5F" w:rsidRDefault="00377A5F" w:rsidP="00B9461F">
            <w:r>
              <w:t>A tiresome, difficult, or monotonous daily work routine</w:t>
            </w:r>
          </w:p>
          <w:p w14:paraId="0C6D19B7" w14:textId="73D40697" w:rsidR="00377A5F" w:rsidRDefault="00000000" w:rsidP="00B9461F">
            <w:hyperlink r:id="rId8" w:history="1">
              <w:r w:rsidR="00377A5F" w:rsidRPr="00377A5F">
                <w:t>day to day work</w:t>
              </w:r>
            </w:hyperlink>
            <w:r w:rsidR="00377A5F">
              <w:t xml:space="preserve">; </w:t>
            </w:r>
            <w:hyperlink r:id="rId9" w:history="1">
              <w:r w:rsidR="00377A5F" w:rsidRPr="00377A5F">
                <w:t>routine work</w:t>
              </w:r>
            </w:hyperlink>
          </w:p>
        </w:tc>
      </w:tr>
      <w:tr w:rsidR="00377A5F" w14:paraId="57A91181" w14:textId="77777777" w:rsidTr="00377A5F">
        <w:tc>
          <w:tcPr>
            <w:tcW w:w="1413" w:type="dxa"/>
          </w:tcPr>
          <w:p w14:paraId="616B2D73" w14:textId="3FEECB4F" w:rsidR="00377A5F" w:rsidRDefault="00377A5F" w:rsidP="00B9461F">
            <w:r>
              <w:t>Burned out</w:t>
            </w:r>
          </w:p>
        </w:tc>
        <w:tc>
          <w:tcPr>
            <w:tcW w:w="1417" w:type="dxa"/>
          </w:tcPr>
          <w:p w14:paraId="67BB86E4" w14:textId="428DFE2D" w:rsidR="00377A5F" w:rsidRDefault="00377A5F" w:rsidP="00B9461F">
            <w:r>
              <w:rPr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br/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bɜːnd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5466" w:type="dxa"/>
          </w:tcPr>
          <w:p w14:paraId="3835F56A" w14:textId="77777777" w:rsidR="00377A5F" w:rsidRDefault="00377A5F" w:rsidP="00B9461F">
            <w:r>
              <w:t>So exhausted from working too hard that you can’t perform well or no longer care about the job or your performance</w:t>
            </w:r>
          </w:p>
          <w:p w14:paraId="2032CB2C" w14:textId="0914BEA0" w:rsidR="00377A5F" w:rsidRDefault="00377A5F" w:rsidP="00B9461F">
            <w:r>
              <w:rPr>
                <w:rFonts w:hint="eastAsia"/>
              </w:rPr>
              <w:t>焦头烂额</w:t>
            </w:r>
          </w:p>
        </w:tc>
      </w:tr>
      <w:tr w:rsidR="00377A5F" w14:paraId="3D5A67B8" w14:textId="77777777" w:rsidTr="00377A5F">
        <w:tc>
          <w:tcPr>
            <w:tcW w:w="1413" w:type="dxa"/>
          </w:tcPr>
          <w:p w14:paraId="0C115663" w14:textId="5AC6D2F1" w:rsidR="00377A5F" w:rsidRDefault="00377A5F" w:rsidP="00B9461F">
            <w:r>
              <w:t>overworked</w:t>
            </w:r>
          </w:p>
        </w:tc>
        <w:tc>
          <w:tcPr>
            <w:tcW w:w="1417" w:type="dxa"/>
          </w:tcPr>
          <w:p w14:paraId="102BC33F" w14:textId="7A16F08E" w:rsidR="00377A5F" w:rsidRDefault="00377A5F" w:rsidP="00B9461F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z w:val="20"/>
                <w:szCs w:val="20"/>
                <w:shd w:val="clear" w:color="auto" w:fill="FFFFFF"/>
              </w:rPr>
              <w:t>ˌəʊvəˈwɜːkt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FFFFF"/>
              </w:rPr>
              <w:t>/</w:t>
            </w:r>
          </w:p>
        </w:tc>
        <w:tc>
          <w:tcPr>
            <w:tcW w:w="5466" w:type="dxa"/>
          </w:tcPr>
          <w:p w14:paraId="698364E2" w14:textId="77777777" w:rsidR="00377A5F" w:rsidRDefault="00377A5F" w:rsidP="00B9461F">
            <w:r>
              <w:t>Having worked too hard or for too long</w:t>
            </w:r>
          </w:p>
          <w:p w14:paraId="79EE12F6" w14:textId="2C472BEC" w:rsidR="00377A5F" w:rsidRDefault="00377A5F" w:rsidP="00B9461F">
            <w:r>
              <w:t>O</w:t>
            </w:r>
            <w:r>
              <w:rPr>
                <w:rFonts w:hint="eastAsia"/>
              </w:rPr>
              <w:t>ver</w:t>
            </w:r>
            <w:r>
              <w:t>worked adult</w:t>
            </w:r>
          </w:p>
        </w:tc>
      </w:tr>
      <w:tr w:rsidR="00377A5F" w14:paraId="339D0DCA" w14:textId="77777777" w:rsidTr="00377A5F">
        <w:tc>
          <w:tcPr>
            <w:tcW w:w="1413" w:type="dxa"/>
          </w:tcPr>
          <w:p w14:paraId="5407B25E" w14:textId="5F879803" w:rsidR="00377A5F" w:rsidRDefault="00377A5F" w:rsidP="00B9461F">
            <w:r>
              <w:t>Refreshed</w:t>
            </w:r>
          </w:p>
        </w:tc>
        <w:tc>
          <w:tcPr>
            <w:tcW w:w="1417" w:type="dxa"/>
          </w:tcPr>
          <w:p w14:paraId="4652A0A8" w14:textId="632554D1" w:rsidR="00377A5F" w:rsidRDefault="00377A5F" w:rsidP="00B9461F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rɪˈfreʃt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5466" w:type="dxa"/>
          </w:tcPr>
          <w:p w14:paraId="5EEC4C8B" w14:textId="77777777" w:rsidR="00377A5F" w:rsidRDefault="00377A5F" w:rsidP="00B9461F">
            <w:r>
              <w:t>Feeling rested and renewed</w:t>
            </w:r>
          </w:p>
          <w:p w14:paraId="6AEA2512" w14:textId="4C85A454" w:rsidR="00377A5F" w:rsidRDefault="00377A5F" w:rsidP="00B9461F">
            <w:r>
              <w:t>recreative</w:t>
            </w:r>
          </w:p>
        </w:tc>
      </w:tr>
      <w:tr w:rsidR="00377A5F" w14:paraId="6C14614F" w14:textId="77777777" w:rsidTr="00377A5F">
        <w:tc>
          <w:tcPr>
            <w:tcW w:w="1413" w:type="dxa"/>
          </w:tcPr>
          <w:p w14:paraId="42EF357C" w14:textId="3BCF7DD1" w:rsidR="00377A5F" w:rsidRDefault="00377A5F" w:rsidP="00B9461F">
            <w:r>
              <w:t>To unwind</w:t>
            </w:r>
          </w:p>
        </w:tc>
        <w:tc>
          <w:tcPr>
            <w:tcW w:w="1417" w:type="dxa"/>
          </w:tcPr>
          <w:p w14:paraId="6DE39DFA" w14:textId="20233DF9" w:rsidR="00377A5F" w:rsidRDefault="00377A5F" w:rsidP="00B9461F"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  <w:r>
              <w:rPr>
                <w:rStyle w:val="pron-text"/>
                <w:rFonts w:ascii="Arial" w:hAnsi="Arial" w:cs="Arial"/>
                <w:color w:val="626469"/>
                <w:shd w:val="clear" w:color="auto" w:fill="FCFDFE"/>
              </w:rPr>
              <w:t>ˌʌnˈwaɪnd</w:t>
            </w:r>
            <w:r>
              <w:rPr>
                <w:rStyle w:val="pron-text"/>
                <w:rFonts w:ascii="Arial" w:hAnsi="Arial" w:cs="Arial"/>
                <w:color w:val="C8C9CC"/>
                <w:sz w:val="18"/>
                <w:szCs w:val="18"/>
                <w:shd w:val="clear" w:color="auto" w:fill="FCFDFE"/>
              </w:rPr>
              <w:t>/</w:t>
            </w:r>
          </w:p>
        </w:tc>
        <w:tc>
          <w:tcPr>
            <w:tcW w:w="5466" w:type="dxa"/>
          </w:tcPr>
          <w:p w14:paraId="5030680B" w14:textId="55BFD1BB" w:rsidR="00377A5F" w:rsidRDefault="00377A5F" w:rsidP="00B9461F">
            <w:r>
              <w:t>To become relaxed</w:t>
            </w:r>
          </w:p>
        </w:tc>
      </w:tr>
    </w:tbl>
    <w:p w14:paraId="61E81C4B" w14:textId="20925346" w:rsidR="002C5056" w:rsidRDefault="002C5056"/>
    <w:p w14:paraId="289158BB" w14:textId="6D9E9D20" w:rsidR="002C5056" w:rsidRDefault="002C5056">
      <w:r>
        <w:rPr>
          <w:noProof/>
        </w:rPr>
        <w:drawing>
          <wp:inline distT="0" distB="0" distL="0" distR="0" wp14:anchorId="2FA66410" wp14:editId="40D60585">
            <wp:extent cx="5021098" cy="3399790"/>
            <wp:effectExtent l="0" t="0" r="825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23752" cy="34015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EBE58" w14:textId="5FD9418F" w:rsidR="002C5056" w:rsidRDefault="002C5056"/>
    <w:p w14:paraId="2CB4F413" w14:textId="26DD95F7" w:rsidR="002C5056" w:rsidRDefault="002C5056">
      <w:r>
        <w:rPr>
          <w:noProof/>
        </w:rPr>
        <w:drawing>
          <wp:inline distT="0" distB="0" distL="0" distR="0" wp14:anchorId="03502007" wp14:editId="273C74C1">
            <wp:extent cx="5274310" cy="362394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2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EE579" w14:textId="25460409" w:rsidR="002C5056" w:rsidRDefault="002C5056"/>
    <w:p w14:paraId="0A15A623" w14:textId="62F42B2A" w:rsidR="002C5056" w:rsidRDefault="002C5056">
      <w:r>
        <w:rPr>
          <w:noProof/>
        </w:rPr>
        <w:drawing>
          <wp:inline distT="0" distB="0" distL="0" distR="0" wp14:anchorId="4C28E43E" wp14:editId="4FFCA98F">
            <wp:extent cx="5045710" cy="3525193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46908" cy="3526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223C14" w14:textId="50679E10" w:rsidR="002C5056" w:rsidRDefault="002C5056"/>
    <w:p w14:paraId="32279AA3" w14:textId="2B01ABE4" w:rsidR="002C5056" w:rsidRDefault="002C5056">
      <w:r>
        <w:rPr>
          <w:noProof/>
        </w:rPr>
        <w:drawing>
          <wp:inline distT="0" distB="0" distL="0" distR="0" wp14:anchorId="4ACFA56E" wp14:editId="2E44F7A7">
            <wp:extent cx="4982521" cy="3578225"/>
            <wp:effectExtent l="0" t="0" r="889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84366" cy="357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C149A" w14:textId="081F62CB" w:rsidR="002C5056" w:rsidRDefault="002C5056"/>
    <w:p w14:paraId="371DA930" w14:textId="0857C786" w:rsidR="002C5056" w:rsidRDefault="002C5056">
      <w:r>
        <w:rPr>
          <w:noProof/>
        </w:rPr>
        <w:drawing>
          <wp:inline distT="0" distB="0" distL="0" distR="0" wp14:anchorId="7F1DCAAE" wp14:editId="6F0E080D">
            <wp:extent cx="5274310" cy="373888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8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8E0944" w14:textId="26064847" w:rsidR="002C5056" w:rsidRDefault="002C5056"/>
    <w:p w14:paraId="5A0F85B6" w14:textId="75AE5F08" w:rsidR="002C5056" w:rsidRDefault="002C5056">
      <w:r>
        <w:rPr>
          <w:noProof/>
        </w:rPr>
        <w:drawing>
          <wp:inline distT="0" distB="0" distL="0" distR="0" wp14:anchorId="5DDD9EDE" wp14:editId="4EE65742">
            <wp:extent cx="5274310" cy="366268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62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0B0DD" w14:textId="0D0DEAFA" w:rsidR="002C5056" w:rsidRDefault="002C5056"/>
    <w:p w14:paraId="69FC2061" w14:textId="6F4D1631" w:rsidR="002C5056" w:rsidRDefault="002C5056">
      <w:r>
        <w:rPr>
          <w:noProof/>
        </w:rPr>
        <w:drawing>
          <wp:inline distT="0" distB="0" distL="0" distR="0" wp14:anchorId="7B595207" wp14:editId="34106068">
            <wp:extent cx="5274310" cy="406146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6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C505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altName w:val="DengXian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DO1MDMyNTA0MTNQ0lEKTi0uzszPAykwqgUA8fx1wiwAAAA="/>
  </w:docVars>
  <w:rsids>
    <w:rsidRoot w:val="00C70635"/>
    <w:rsid w:val="0016658A"/>
    <w:rsid w:val="002C5056"/>
    <w:rsid w:val="00377A5F"/>
    <w:rsid w:val="00890A0C"/>
    <w:rsid w:val="00A9290B"/>
    <w:rsid w:val="00C66B74"/>
    <w:rsid w:val="00C70635"/>
    <w:rsid w:val="00F73C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C3D1DD"/>
  <w15:chartTrackingRefBased/>
  <w15:docId w15:val="{4C30429F-DF45-4678-A060-E52B80DDB7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90B"/>
    <w:pPr>
      <w:widowControl w:val="0"/>
      <w:jc w:val="both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290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7A5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ron-text">
    <w:name w:val="pron-text"/>
    <w:basedOn w:val="DefaultParagraphFont"/>
    <w:rsid w:val="00377A5F"/>
  </w:style>
  <w:style w:type="character" w:styleId="Hyperlink">
    <w:name w:val="Hyperlink"/>
    <w:basedOn w:val="DefaultParagraphFont"/>
    <w:uiPriority w:val="99"/>
    <w:semiHidden/>
    <w:unhideWhenUsed/>
    <w:rsid w:val="00377A5F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A9290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6551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91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279580">
              <w:marLeft w:val="0"/>
              <w:marRight w:val="0"/>
              <w:marTop w:val="0"/>
              <w:marBottom w:val="9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694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35606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2735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4420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652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521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8251252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874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82266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673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7038281">
                          <w:marLeft w:val="0"/>
                          <w:marRight w:val="0"/>
                          <w:marTop w:val="0"/>
                          <w:marBottom w:val="1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429780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javascript:;" TargetMode="External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9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4.png"/><Relationship Id="rId5" Type="http://schemas.openxmlformats.org/officeDocument/2006/relationships/hyperlink" Target="javascript:;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hyperlink" Target="javascript:;" TargetMode="External"/><Relationship Id="rId9" Type="http://schemas.openxmlformats.org/officeDocument/2006/relationships/hyperlink" Target="javascript:;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6</Pages>
  <Words>172</Words>
  <Characters>987</Characters>
  <Application>Microsoft Office Word</Application>
  <DocSecurity>0</DocSecurity>
  <Lines>8</Lines>
  <Paragraphs>2</Paragraphs>
  <ScaleCrop>false</ScaleCrop>
  <Company/>
  <LinksUpToDate>false</LinksUpToDate>
  <CharactersWithSpaces>11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Zhang</dc:creator>
  <cp:keywords/>
  <dc:description/>
  <cp:lastModifiedBy>KaiZhang</cp:lastModifiedBy>
  <cp:revision>4</cp:revision>
  <dcterms:created xsi:type="dcterms:W3CDTF">2022-09-16T15:43:00Z</dcterms:created>
  <dcterms:modified xsi:type="dcterms:W3CDTF">2022-09-17T16:18:00Z</dcterms:modified>
</cp:coreProperties>
</file>